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6E008F">
      <w:r>
        <w:t>Calvary Hymn July 18, 2021</w:t>
      </w:r>
    </w:p>
    <w:p w:rsidR="006E008F" w:rsidRDefault="006E008F"/>
    <w:p w:rsidR="006E008F" w:rsidRDefault="006E008F" w:rsidP="006E008F">
      <w:r>
        <w:t>Opening Hymn 616    Hail to the Lord’s Anointed</w:t>
      </w:r>
    </w:p>
    <w:p w:rsidR="006E008F" w:rsidRDefault="006E008F" w:rsidP="006E008F"/>
    <w:p w:rsidR="006E008F" w:rsidRDefault="006E008F" w:rsidP="006E008F">
      <w:r>
        <w:t>1</w:t>
      </w:r>
      <w:r w:rsidR="003114C7">
        <w:t xml:space="preserve">    </w:t>
      </w:r>
      <w:r>
        <w:t>Hail to the Lord’s Anointed,</w:t>
      </w:r>
    </w:p>
    <w:p w:rsidR="006E008F" w:rsidRDefault="006E008F" w:rsidP="006E008F">
      <w:r>
        <w:t>great David’s greater Son!</w:t>
      </w:r>
    </w:p>
    <w:p w:rsidR="006E008F" w:rsidRDefault="006E008F" w:rsidP="006E008F">
      <w:r>
        <w:t>Hail, in the time appointed,</w:t>
      </w:r>
    </w:p>
    <w:p w:rsidR="006E008F" w:rsidRDefault="006E008F" w:rsidP="006E008F">
      <w:r>
        <w:t>his reign on earth begun!</w:t>
      </w:r>
    </w:p>
    <w:p w:rsidR="006E008F" w:rsidRDefault="006E008F" w:rsidP="006E008F">
      <w:r>
        <w:t>He comes to break oppression,</w:t>
      </w:r>
    </w:p>
    <w:p w:rsidR="006E008F" w:rsidRDefault="006E008F" w:rsidP="006E008F">
      <w:r>
        <w:t>to set the captive free;</w:t>
      </w:r>
    </w:p>
    <w:p w:rsidR="006E008F" w:rsidRDefault="006E008F" w:rsidP="006E008F">
      <w:r>
        <w:t>to take away transgression,</w:t>
      </w:r>
    </w:p>
    <w:p w:rsidR="006E008F" w:rsidRDefault="006E008F" w:rsidP="006E008F">
      <w:r>
        <w:t>and rule in equity.</w:t>
      </w:r>
    </w:p>
    <w:p w:rsidR="006E008F" w:rsidRDefault="006E008F" w:rsidP="006E008F"/>
    <w:p w:rsidR="006E008F" w:rsidRDefault="006E008F" w:rsidP="006E008F">
      <w:r>
        <w:t>2</w:t>
      </w:r>
      <w:r w:rsidR="003114C7">
        <w:t xml:space="preserve">    </w:t>
      </w:r>
      <w:r>
        <w:t>He comes with succor speedy</w:t>
      </w:r>
    </w:p>
    <w:p w:rsidR="006E008F" w:rsidRDefault="006E008F" w:rsidP="006E008F">
      <w:r>
        <w:t>to those who suffer wrong,</w:t>
      </w:r>
    </w:p>
    <w:p w:rsidR="006E008F" w:rsidRDefault="006E008F" w:rsidP="006E008F">
      <w:r>
        <w:t>to help the poor and needy,</w:t>
      </w:r>
    </w:p>
    <w:p w:rsidR="006E008F" w:rsidRDefault="006E008F" w:rsidP="006E008F">
      <w:r>
        <w:t>and bid the weak be strong;</w:t>
      </w:r>
    </w:p>
    <w:p w:rsidR="006E008F" w:rsidRDefault="006E008F" w:rsidP="006E008F">
      <w:r>
        <w:t>to give them songs for sighing,</w:t>
      </w:r>
    </w:p>
    <w:p w:rsidR="006E008F" w:rsidRDefault="006E008F" w:rsidP="006E008F">
      <w:r>
        <w:t xml:space="preserve">their darkness </w:t>
      </w:r>
      <w:proofErr w:type="gramStart"/>
      <w:r>
        <w:t>turn</w:t>
      </w:r>
      <w:proofErr w:type="gramEnd"/>
      <w:r>
        <w:t xml:space="preserve"> to light,</w:t>
      </w:r>
    </w:p>
    <w:p w:rsidR="006E008F" w:rsidRDefault="006E008F" w:rsidP="006E008F">
      <w:r>
        <w:t>whose souls, condemned and dying,</w:t>
      </w:r>
    </w:p>
    <w:p w:rsidR="006E008F" w:rsidRDefault="006E008F" w:rsidP="006E008F">
      <w:r>
        <w:t>were precious in his sight.</w:t>
      </w:r>
    </w:p>
    <w:p w:rsidR="006E008F" w:rsidRDefault="006E008F" w:rsidP="006E008F"/>
    <w:p w:rsidR="006E008F" w:rsidRDefault="006E008F" w:rsidP="006E008F">
      <w:r>
        <w:t>3</w:t>
      </w:r>
      <w:r w:rsidR="003114C7">
        <w:t xml:space="preserve">    </w:t>
      </w:r>
      <w:r>
        <w:t>He shall come down like showers</w:t>
      </w:r>
    </w:p>
    <w:p w:rsidR="006E008F" w:rsidRDefault="006E008F" w:rsidP="006E008F">
      <w:r>
        <w:t>upon the fruitful earth,</w:t>
      </w:r>
    </w:p>
    <w:p w:rsidR="006E008F" w:rsidRDefault="006E008F" w:rsidP="006E008F">
      <w:r>
        <w:t>and love, joy, hope, like flowers,</w:t>
      </w:r>
    </w:p>
    <w:p w:rsidR="006E008F" w:rsidRDefault="006E008F" w:rsidP="006E008F">
      <w:r>
        <w:t>spring in his path to birth:</w:t>
      </w:r>
    </w:p>
    <w:p w:rsidR="006E008F" w:rsidRDefault="006E008F" w:rsidP="006E008F">
      <w:r>
        <w:t>before him on the mountains</w:t>
      </w:r>
    </w:p>
    <w:p w:rsidR="006E008F" w:rsidRDefault="006E008F" w:rsidP="006E008F">
      <w:r>
        <w:t>shall peace, the herald, go;</w:t>
      </w:r>
    </w:p>
    <w:p w:rsidR="006E008F" w:rsidRDefault="006E008F" w:rsidP="006E008F">
      <w:r>
        <w:t>and righteousness in fountains</w:t>
      </w:r>
    </w:p>
    <w:p w:rsidR="006E008F" w:rsidRDefault="006E008F" w:rsidP="006E008F">
      <w:r>
        <w:t>from hill to valley flow.</w:t>
      </w:r>
    </w:p>
    <w:p w:rsidR="006E008F" w:rsidRDefault="006E008F" w:rsidP="006E008F"/>
    <w:p w:rsidR="006E008F" w:rsidRDefault="006E008F" w:rsidP="006E008F">
      <w:r>
        <w:t>4</w:t>
      </w:r>
      <w:r w:rsidR="003114C7">
        <w:t xml:space="preserve">    </w:t>
      </w:r>
      <w:r>
        <w:t xml:space="preserve">Kings shall </w:t>
      </w:r>
      <w:proofErr w:type="spellStart"/>
      <w:r>
        <w:t>bown</w:t>
      </w:r>
      <w:proofErr w:type="spellEnd"/>
      <w:r>
        <w:t xml:space="preserve"> before him,</w:t>
      </w:r>
    </w:p>
    <w:p w:rsidR="006E008F" w:rsidRDefault="006E008F" w:rsidP="006E008F">
      <w:r>
        <w:t>and gold and incense bring;</w:t>
      </w:r>
    </w:p>
    <w:p w:rsidR="006E008F" w:rsidRDefault="006E008F" w:rsidP="006E008F">
      <w:r>
        <w:t>all nations shall adore him,</w:t>
      </w:r>
    </w:p>
    <w:p w:rsidR="006E008F" w:rsidRDefault="006E008F" w:rsidP="006E008F">
      <w:r>
        <w:t>his praise all people sing;</w:t>
      </w:r>
    </w:p>
    <w:p w:rsidR="006E008F" w:rsidRDefault="006E008F" w:rsidP="006E008F">
      <w:r>
        <w:t>to him shall prayer unceasing</w:t>
      </w:r>
    </w:p>
    <w:p w:rsidR="006E008F" w:rsidRDefault="006E008F" w:rsidP="006E008F">
      <w:r>
        <w:t>and daily vows ascend;</w:t>
      </w:r>
    </w:p>
    <w:p w:rsidR="006E008F" w:rsidRDefault="006E008F" w:rsidP="006E008F">
      <w:r>
        <w:t>his kingdom still increasing,</w:t>
      </w:r>
    </w:p>
    <w:p w:rsidR="006E008F" w:rsidRDefault="006E008F" w:rsidP="006E008F">
      <w:r>
        <w:t>a kingdom without end.</w:t>
      </w:r>
    </w:p>
    <w:p w:rsidR="006E008F" w:rsidRDefault="006E008F" w:rsidP="006E008F"/>
    <w:p w:rsidR="006E008F" w:rsidRDefault="006E008F" w:rsidP="006E008F">
      <w:r>
        <w:t>5</w:t>
      </w:r>
      <w:r w:rsidR="003114C7">
        <w:t xml:space="preserve">    </w:t>
      </w:r>
      <w:r>
        <w:t>O’er every foe victorious,</w:t>
      </w:r>
    </w:p>
    <w:p w:rsidR="006E008F" w:rsidRDefault="006E008F" w:rsidP="006E008F">
      <w:r>
        <w:t>he on his throne shall rest;</w:t>
      </w:r>
    </w:p>
    <w:p w:rsidR="006E008F" w:rsidRDefault="006E008F" w:rsidP="006E008F">
      <w:r>
        <w:t>from age to age more glorious,</w:t>
      </w:r>
    </w:p>
    <w:p w:rsidR="006E008F" w:rsidRDefault="006E008F" w:rsidP="006E008F">
      <w:r>
        <w:t>all-blessing and all-blest:</w:t>
      </w:r>
    </w:p>
    <w:p w:rsidR="006E008F" w:rsidRDefault="006E008F" w:rsidP="006E008F">
      <w:r>
        <w:t>the tide of time shall never</w:t>
      </w:r>
    </w:p>
    <w:p w:rsidR="006E008F" w:rsidRDefault="006E008F" w:rsidP="006E008F">
      <w:r>
        <w:t xml:space="preserve">his covenant </w:t>
      </w:r>
      <w:proofErr w:type="gramStart"/>
      <w:r>
        <w:t>remove</w:t>
      </w:r>
      <w:proofErr w:type="gramEnd"/>
      <w:r>
        <w:t>;</w:t>
      </w:r>
    </w:p>
    <w:p w:rsidR="006E008F" w:rsidRDefault="006E008F" w:rsidP="006E008F">
      <w:r>
        <w:t>his Name shall stand for ever,</w:t>
      </w:r>
    </w:p>
    <w:p w:rsidR="006E008F" w:rsidRDefault="006E008F" w:rsidP="006E008F">
      <w:r>
        <w:t>his changeless Name of Love.</w:t>
      </w:r>
    </w:p>
    <w:p w:rsidR="006E008F" w:rsidRDefault="006E008F" w:rsidP="006E008F"/>
    <w:p w:rsidR="006E008F" w:rsidRPr="003114C7" w:rsidRDefault="006E008F" w:rsidP="006E008F">
      <w:pPr>
        <w:rPr>
          <w:i/>
        </w:rPr>
      </w:pPr>
      <w:r w:rsidRPr="003114C7">
        <w:rPr>
          <w:i/>
        </w:rPr>
        <w:t>Words: James Montgomery (1771-1854); para. of Psalm 72</w:t>
      </w:r>
    </w:p>
    <w:p w:rsidR="006E008F" w:rsidRPr="003114C7" w:rsidRDefault="006E008F" w:rsidP="006E008F">
      <w:pPr>
        <w:rPr>
          <w:i/>
        </w:rPr>
      </w:pPr>
      <w:r w:rsidRPr="003114C7">
        <w:rPr>
          <w:i/>
        </w:rPr>
        <w:t xml:space="preserve">Music: Es flog </w:t>
      </w:r>
      <w:proofErr w:type="spellStart"/>
      <w:r w:rsidRPr="003114C7">
        <w:rPr>
          <w:i/>
        </w:rPr>
        <w:t>ein</w:t>
      </w:r>
      <w:proofErr w:type="spellEnd"/>
      <w:r w:rsidRPr="003114C7">
        <w:rPr>
          <w:i/>
        </w:rPr>
        <w:t xml:space="preserve"> </w:t>
      </w:r>
      <w:proofErr w:type="spellStart"/>
      <w:r w:rsidRPr="003114C7">
        <w:rPr>
          <w:i/>
        </w:rPr>
        <w:t>kleins</w:t>
      </w:r>
      <w:proofErr w:type="spellEnd"/>
      <w:r w:rsidRPr="003114C7">
        <w:rPr>
          <w:i/>
        </w:rPr>
        <w:t xml:space="preserve"> </w:t>
      </w:r>
      <w:proofErr w:type="spellStart"/>
      <w:r w:rsidRPr="003114C7">
        <w:rPr>
          <w:i/>
        </w:rPr>
        <w:t>Waldvögelein</w:t>
      </w:r>
      <w:proofErr w:type="spellEnd"/>
      <w:r w:rsidRPr="003114C7">
        <w:rPr>
          <w:i/>
        </w:rPr>
        <w:t>, German folk song; adapt. and harm. A Student’s Hymnal, 1923, after Henry Walford Davies (1869-1941)</w:t>
      </w:r>
    </w:p>
    <w:p w:rsidR="006E008F" w:rsidRPr="003114C7" w:rsidRDefault="006E008F" w:rsidP="006E008F">
      <w:pPr>
        <w:rPr>
          <w:i/>
        </w:rPr>
      </w:pPr>
      <w:r w:rsidRPr="003114C7">
        <w:rPr>
          <w:i/>
        </w:rPr>
        <w:t>Meter: 76. 76. D</w:t>
      </w:r>
    </w:p>
    <w:p w:rsidR="006D1ED9" w:rsidRDefault="006D1ED9" w:rsidP="006D1ED9">
      <w:r>
        <w:lastRenderedPageBreak/>
        <w:t>Sequence Hymn 708   Savior, like a shepherd lead us</w:t>
      </w:r>
    </w:p>
    <w:p w:rsidR="006D1ED9" w:rsidRDefault="006D1ED9" w:rsidP="006D1ED9"/>
    <w:p w:rsidR="006D1ED9" w:rsidRDefault="006D1ED9" w:rsidP="006D1ED9">
      <w:r>
        <w:t>1</w:t>
      </w:r>
      <w:r w:rsidR="003114C7">
        <w:t xml:space="preserve">    </w:t>
      </w:r>
      <w:r>
        <w:t>Savior, like a shepherd lead us;</w:t>
      </w:r>
    </w:p>
    <w:p w:rsidR="006D1ED9" w:rsidRDefault="006D1ED9" w:rsidP="006D1ED9">
      <w:r>
        <w:t>much we need thy tender care;</w:t>
      </w:r>
    </w:p>
    <w:p w:rsidR="006D1ED9" w:rsidRDefault="006D1ED9" w:rsidP="006D1ED9">
      <w:r>
        <w:t>in thy pleasant pastures feed us;</w:t>
      </w:r>
    </w:p>
    <w:p w:rsidR="006D1ED9" w:rsidRDefault="006D1ED9" w:rsidP="006D1ED9">
      <w:r>
        <w:t>for our use thy folds prepare.</w:t>
      </w:r>
    </w:p>
    <w:p w:rsidR="006D1ED9" w:rsidRDefault="006D1ED9" w:rsidP="006D1ED9">
      <w:proofErr w:type="spellStart"/>
      <w:r>
        <w:t>Blessèd</w:t>
      </w:r>
      <w:proofErr w:type="spellEnd"/>
      <w:r>
        <w:t xml:space="preserve"> Jesus!</w:t>
      </w:r>
    </w:p>
    <w:p w:rsidR="006D1ED9" w:rsidRDefault="006D1ED9" w:rsidP="006D1ED9">
      <w:r>
        <w:t>Thou hast bought us, thine we are.</w:t>
      </w:r>
    </w:p>
    <w:p w:rsidR="006D1ED9" w:rsidRDefault="006D1ED9" w:rsidP="006D1ED9"/>
    <w:p w:rsidR="006D1ED9" w:rsidRDefault="006D1ED9" w:rsidP="006D1ED9">
      <w:r>
        <w:t>2</w:t>
      </w:r>
      <w:r w:rsidR="003114C7">
        <w:t xml:space="preserve">    </w:t>
      </w:r>
      <w:r>
        <w:t>Early let us seek thy favor,</w:t>
      </w:r>
    </w:p>
    <w:p w:rsidR="006D1ED9" w:rsidRDefault="006D1ED9" w:rsidP="006D1ED9">
      <w:r>
        <w:t>early let us learn thy will;</w:t>
      </w:r>
    </w:p>
    <w:p w:rsidR="006D1ED9" w:rsidRDefault="006D1ED9" w:rsidP="006D1ED9">
      <w:r>
        <w:t>do thou, Lord, our only Savior,</w:t>
      </w:r>
    </w:p>
    <w:p w:rsidR="006D1ED9" w:rsidRDefault="006D1ED9" w:rsidP="006D1ED9">
      <w:r>
        <w:t>with thy love our bosoms fill.</w:t>
      </w:r>
    </w:p>
    <w:p w:rsidR="006D1ED9" w:rsidRDefault="006D1ED9" w:rsidP="006D1ED9">
      <w:proofErr w:type="spellStart"/>
      <w:r>
        <w:t>Blessèd</w:t>
      </w:r>
      <w:proofErr w:type="spellEnd"/>
      <w:r>
        <w:t xml:space="preserve"> Jesus!</w:t>
      </w:r>
    </w:p>
    <w:p w:rsidR="006D1ED9" w:rsidRDefault="006D1ED9" w:rsidP="006D1ED9">
      <w:r>
        <w:t>Thou hast loved us: love us still.</w:t>
      </w:r>
    </w:p>
    <w:p w:rsidR="006D1ED9" w:rsidRDefault="006D1ED9" w:rsidP="006D1ED9"/>
    <w:p w:rsidR="006D1ED9" w:rsidRPr="003114C7" w:rsidRDefault="006D1ED9" w:rsidP="006D1ED9">
      <w:pPr>
        <w:rPr>
          <w:i/>
        </w:rPr>
      </w:pPr>
      <w:r w:rsidRPr="003114C7">
        <w:rPr>
          <w:i/>
        </w:rPr>
        <w:t>Words: Hymns for the Young, ca. 1830, alt.</w:t>
      </w:r>
    </w:p>
    <w:p w:rsidR="006D1ED9" w:rsidRPr="003114C7" w:rsidRDefault="006D1ED9" w:rsidP="006D1ED9">
      <w:pPr>
        <w:rPr>
          <w:i/>
        </w:rPr>
      </w:pPr>
      <w:r w:rsidRPr="003114C7">
        <w:rPr>
          <w:i/>
        </w:rPr>
        <w:t>Music: Sicilian Mariners, Sicilian melody, from The European Magazine and London Review, 1792</w:t>
      </w:r>
    </w:p>
    <w:p w:rsidR="006D1ED9" w:rsidRPr="003114C7" w:rsidRDefault="006D1ED9" w:rsidP="006D1ED9">
      <w:pPr>
        <w:rPr>
          <w:i/>
        </w:rPr>
      </w:pPr>
      <w:r w:rsidRPr="003114C7">
        <w:rPr>
          <w:i/>
        </w:rPr>
        <w:t>Meter: 87. 87. 87</w:t>
      </w:r>
    </w:p>
    <w:p w:rsidR="006D1ED9" w:rsidRDefault="006D1ED9" w:rsidP="006D1ED9"/>
    <w:p w:rsidR="006D1ED9" w:rsidRDefault="006D1ED9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/>
    <w:p w:rsidR="003114C7" w:rsidRDefault="003114C7" w:rsidP="006D1ED9"/>
    <w:p w:rsidR="003114C7" w:rsidRDefault="003114C7" w:rsidP="006D1ED9"/>
    <w:p w:rsidR="003114C7" w:rsidRDefault="003114C7" w:rsidP="006D1ED9"/>
    <w:p w:rsidR="00E42E00" w:rsidRDefault="00E42E00" w:rsidP="00E42E00">
      <w:r>
        <w:lastRenderedPageBreak/>
        <w:t xml:space="preserve">Hymn at the Offertory 383    </w:t>
      </w:r>
      <w:r>
        <w:t>Fairest Lord Jesus</w:t>
      </w:r>
    </w:p>
    <w:p w:rsidR="00E42E00" w:rsidRDefault="00E42E00" w:rsidP="00E42E00"/>
    <w:p w:rsidR="00E42E00" w:rsidRDefault="00E42E00" w:rsidP="00E42E00">
      <w:r>
        <w:t>1</w:t>
      </w:r>
      <w:r w:rsidR="00571F75">
        <w:t xml:space="preserve">    </w:t>
      </w:r>
      <w:r>
        <w:t>Fairest Lord Jesus,</w:t>
      </w:r>
    </w:p>
    <w:p w:rsidR="00E42E00" w:rsidRDefault="00E42E00" w:rsidP="00E42E00">
      <w:r>
        <w:t>Ruler of all nature,</w:t>
      </w:r>
    </w:p>
    <w:p w:rsidR="00E42E00" w:rsidRDefault="00E42E00" w:rsidP="00E42E00">
      <w:r>
        <w:t>O thou God of man the Son;</w:t>
      </w:r>
    </w:p>
    <w:p w:rsidR="00E42E00" w:rsidRDefault="00E42E00" w:rsidP="00E42E00">
      <w:r>
        <w:t>thee will I cherish,</w:t>
      </w:r>
    </w:p>
    <w:p w:rsidR="00E42E00" w:rsidRDefault="00E42E00" w:rsidP="00E42E00">
      <w:r>
        <w:t>thee will I honor,</w:t>
      </w:r>
    </w:p>
    <w:p w:rsidR="00E42E00" w:rsidRDefault="00E42E00" w:rsidP="00E42E00">
      <w:r>
        <w:t>thou, my soul’s glory, joy, and crown.</w:t>
      </w:r>
    </w:p>
    <w:p w:rsidR="00E42E00" w:rsidRDefault="00E42E00" w:rsidP="00E42E00"/>
    <w:p w:rsidR="00E42E00" w:rsidRDefault="00E42E00" w:rsidP="00E42E00">
      <w:r>
        <w:t>2</w:t>
      </w:r>
      <w:r w:rsidR="00571F75">
        <w:t xml:space="preserve">    </w:t>
      </w:r>
      <w:r>
        <w:t>Fair are the meadows,</w:t>
      </w:r>
    </w:p>
    <w:p w:rsidR="00E42E00" w:rsidRDefault="00E42E00" w:rsidP="00E42E00">
      <w:r>
        <w:t>fairer still the woodlands,</w:t>
      </w:r>
    </w:p>
    <w:p w:rsidR="00E42E00" w:rsidRDefault="00E42E00" w:rsidP="00E42E00">
      <w:r>
        <w:t>robed in the blooming garb of spring:</w:t>
      </w:r>
    </w:p>
    <w:p w:rsidR="00E42E00" w:rsidRDefault="00E42E00" w:rsidP="00E42E00">
      <w:r>
        <w:t>Jesus is fairer,</w:t>
      </w:r>
    </w:p>
    <w:p w:rsidR="00E42E00" w:rsidRDefault="00E42E00" w:rsidP="00E42E00">
      <w:r>
        <w:t>Jesus is purer,</w:t>
      </w:r>
    </w:p>
    <w:p w:rsidR="00E42E00" w:rsidRDefault="00E42E00" w:rsidP="00E42E00">
      <w:r>
        <w:t>who makes the woeful heart to sing.</w:t>
      </w:r>
    </w:p>
    <w:p w:rsidR="00E42E00" w:rsidRDefault="00E42E00" w:rsidP="00E42E00"/>
    <w:p w:rsidR="00E42E00" w:rsidRDefault="00E42E00" w:rsidP="00E42E00">
      <w:r>
        <w:t>3</w:t>
      </w:r>
      <w:r w:rsidR="00571F75">
        <w:t xml:space="preserve">   </w:t>
      </w:r>
      <w:r>
        <w:t>Fair is the sunshine,</w:t>
      </w:r>
    </w:p>
    <w:p w:rsidR="00E42E00" w:rsidRDefault="00E42E00" w:rsidP="00E42E00">
      <w:r>
        <w:t>fairer still the moonlight,</w:t>
      </w:r>
    </w:p>
    <w:p w:rsidR="00E42E00" w:rsidRDefault="00E42E00" w:rsidP="00E42E00">
      <w:r>
        <w:t>and all the twinkling, starry host:</w:t>
      </w:r>
    </w:p>
    <w:p w:rsidR="00E42E00" w:rsidRDefault="00E42E00" w:rsidP="00E42E00">
      <w:r>
        <w:t>Jesus shines brighter,</w:t>
      </w:r>
    </w:p>
    <w:p w:rsidR="00E42E00" w:rsidRDefault="00E42E00" w:rsidP="00E42E00">
      <w:r>
        <w:t>Jesus shines purer,</w:t>
      </w:r>
    </w:p>
    <w:p w:rsidR="00E42E00" w:rsidRDefault="00E42E00" w:rsidP="00E42E00">
      <w:r>
        <w:t xml:space="preserve">than all the </w:t>
      </w:r>
      <w:proofErr w:type="gramStart"/>
      <w:r>
        <w:t>angels</w:t>
      </w:r>
      <w:proofErr w:type="gramEnd"/>
      <w:r>
        <w:t xml:space="preserve"> heaven can boast.</w:t>
      </w:r>
    </w:p>
    <w:p w:rsidR="00E42E00" w:rsidRDefault="00E42E00" w:rsidP="00E42E00"/>
    <w:p w:rsidR="00E42E00" w:rsidRPr="00571F75" w:rsidRDefault="00E42E00" w:rsidP="00E42E00">
      <w:pPr>
        <w:rPr>
          <w:i/>
        </w:rPr>
      </w:pPr>
      <w:r w:rsidRPr="00571F75">
        <w:rPr>
          <w:i/>
        </w:rPr>
        <w:t>Words: German composite; tr. pub. New York, 1850, alt.</w:t>
      </w:r>
    </w:p>
    <w:p w:rsidR="00E42E00" w:rsidRPr="00571F75" w:rsidRDefault="00E42E00" w:rsidP="00E42E00">
      <w:pPr>
        <w:rPr>
          <w:i/>
        </w:rPr>
      </w:pPr>
      <w:r w:rsidRPr="00571F75">
        <w:rPr>
          <w:i/>
        </w:rPr>
        <w:t xml:space="preserve">Music: St. Elizabeth, melody from </w:t>
      </w:r>
      <w:proofErr w:type="spellStart"/>
      <w:r w:rsidRPr="00571F75">
        <w:rPr>
          <w:i/>
        </w:rPr>
        <w:t>Schlesische</w:t>
      </w:r>
      <w:proofErr w:type="spellEnd"/>
      <w:r w:rsidRPr="00571F75">
        <w:rPr>
          <w:i/>
        </w:rPr>
        <w:t xml:space="preserve"> Volkslieder, 1842; harm. Thomas Tertius Noble (1867-1953)</w:t>
      </w:r>
    </w:p>
    <w:p w:rsidR="003114C7" w:rsidRPr="00571F75" w:rsidRDefault="00E42E00" w:rsidP="00E42E00">
      <w:pPr>
        <w:rPr>
          <w:i/>
        </w:rPr>
      </w:pPr>
      <w:r w:rsidRPr="00571F75">
        <w:rPr>
          <w:i/>
        </w:rPr>
        <w:t>Meter: 568. 558</w:t>
      </w:r>
    </w:p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6D1ED9"/>
    <w:p w:rsidR="00571F75" w:rsidRDefault="00571F75" w:rsidP="006D1ED9"/>
    <w:p w:rsidR="00571F75" w:rsidRDefault="00571F75" w:rsidP="006D1ED9"/>
    <w:p w:rsidR="00571F75" w:rsidRDefault="00571F75" w:rsidP="006D1ED9"/>
    <w:p w:rsidR="00571F75" w:rsidRDefault="00571F75" w:rsidP="006D1ED9">
      <w:bookmarkStart w:id="0" w:name="_GoBack"/>
      <w:bookmarkEnd w:id="0"/>
    </w:p>
    <w:p w:rsidR="006D1ED9" w:rsidRDefault="006D1ED9" w:rsidP="006D1ED9"/>
    <w:p w:rsidR="006D1ED9" w:rsidRDefault="006D1ED9" w:rsidP="006D1ED9">
      <w:r>
        <w:lastRenderedPageBreak/>
        <w:t>Hymn at Communion 645</w:t>
      </w:r>
      <w:r w:rsidR="003114C7">
        <w:t>, Verses 1, 2, 5 &amp; 6</w:t>
      </w:r>
      <w:r>
        <w:t xml:space="preserve">    The King of love my shepherd is</w:t>
      </w:r>
    </w:p>
    <w:p w:rsidR="006D1ED9" w:rsidRDefault="006D1ED9" w:rsidP="006D1ED9"/>
    <w:p w:rsidR="006D1ED9" w:rsidRDefault="006D1ED9" w:rsidP="006D1ED9">
      <w:r>
        <w:t>1</w:t>
      </w:r>
      <w:r w:rsidR="003114C7">
        <w:t xml:space="preserve">    </w:t>
      </w:r>
      <w:r>
        <w:t>The King of love my shepherd is,</w:t>
      </w:r>
    </w:p>
    <w:p w:rsidR="006D1ED9" w:rsidRDefault="006D1ED9" w:rsidP="006D1ED9">
      <w:r>
        <w:t xml:space="preserve">whose goodness </w:t>
      </w:r>
      <w:proofErr w:type="spellStart"/>
      <w:r>
        <w:t>faileth</w:t>
      </w:r>
      <w:proofErr w:type="spellEnd"/>
      <w:r>
        <w:t xml:space="preserve"> never;</w:t>
      </w:r>
    </w:p>
    <w:p w:rsidR="006D1ED9" w:rsidRDefault="006D1ED9" w:rsidP="006D1ED9">
      <w:r>
        <w:t>I nothing lack if I am his,</w:t>
      </w:r>
    </w:p>
    <w:p w:rsidR="006D1ED9" w:rsidRDefault="006D1ED9" w:rsidP="006D1ED9">
      <w:r>
        <w:t xml:space="preserve">and he is mine </w:t>
      </w:r>
      <w:proofErr w:type="spellStart"/>
      <w:r>
        <w:t>for ever</w:t>
      </w:r>
      <w:proofErr w:type="spellEnd"/>
      <w:r>
        <w:t>.</w:t>
      </w:r>
    </w:p>
    <w:p w:rsidR="006D1ED9" w:rsidRDefault="006D1ED9" w:rsidP="006D1ED9"/>
    <w:p w:rsidR="006D1ED9" w:rsidRDefault="006D1ED9" w:rsidP="006D1ED9">
      <w:r>
        <w:t>2</w:t>
      </w:r>
      <w:r w:rsidR="003114C7">
        <w:t xml:space="preserve">    </w:t>
      </w:r>
      <w:r>
        <w:t>Where streams of living water flow,</w:t>
      </w:r>
    </w:p>
    <w:p w:rsidR="006D1ED9" w:rsidRDefault="006D1ED9" w:rsidP="006D1ED9">
      <w:r>
        <w:t>my ransomed soul he leadeth,</w:t>
      </w:r>
    </w:p>
    <w:p w:rsidR="006D1ED9" w:rsidRDefault="006D1ED9" w:rsidP="006D1ED9">
      <w:r>
        <w:t>and where the verdant pastures grow,</w:t>
      </w:r>
    </w:p>
    <w:p w:rsidR="006D1ED9" w:rsidRDefault="006D1ED9" w:rsidP="006D1ED9">
      <w:r>
        <w:t xml:space="preserve">with food celestial </w:t>
      </w:r>
      <w:proofErr w:type="spellStart"/>
      <w:r>
        <w:t>feedeth</w:t>
      </w:r>
      <w:proofErr w:type="spellEnd"/>
      <w:r>
        <w:t>.</w:t>
      </w:r>
    </w:p>
    <w:p w:rsidR="006D1ED9" w:rsidRDefault="006D1ED9" w:rsidP="006D1ED9"/>
    <w:p w:rsidR="006D1ED9" w:rsidRDefault="006D1ED9" w:rsidP="006D1ED9">
      <w:r>
        <w:t>5</w:t>
      </w:r>
      <w:r w:rsidR="003114C7">
        <w:t xml:space="preserve">    </w:t>
      </w:r>
      <w:r>
        <w:t xml:space="preserve">Thou </w:t>
      </w:r>
      <w:proofErr w:type="spellStart"/>
      <w:r>
        <w:t>spread’st</w:t>
      </w:r>
      <w:proofErr w:type="spellEnd"/>
      <w:r>
        <w:t xml:space="preserve"> a table in my sight;</w:t>
      </w:r>
    </w:p>
    <w:p w:rsidR="006D1ED9" w:rsidRDefault="006D1ED9" w:rsidP="006D1ED9">
      <w:r>
        <w:t xml:space="preserve">thy unction grace </w:t>
      </w:r>
      <w:proofErr w:type="spellStart"/>
      <w:r>
        <w:t>bestoweth</w:t>
      </w:r>
      <w:proofErr w:type="spellEnd"/>
      <w:r>
        <w:t>;</w:t>
      </w:r>
    </w:p>
    <w:p w:rsidR="006D1ED9" w:rsidRDefault="006D1ED9" w:rsidP="006D1ED9">
      <w:r>
        <w:t>and oh, what transport of delight</w:t>
      </w:r>
    </w:p>
    <w:p w:rsidR="006D1ED9" w:rsidRDefault="006D1ED9" w:rsidP="006D1ED9">
      <w:r>
        <w:t xml:space="preserve">from thy pure chalice </w:t>
      </w:r>
      <w:proofErr w:type="spellStart"/>
      <w:r>
        <w:t>floweth</w:t>
      </w:r>
      <w:proofErr w:type="spellEnd"/>
      <w:r>
        <w:t>!</w:t>
      </w:r>
    </w:p>
    <w:p w:rsidR="006D1ED9" w:rsidRDefault="006D1ED9" w:rsidP="006D1ED9"/>
    <w:p w:rsidR="006D1ED9" w:rsidRDefault="006D1ED9" w:rsidP="006D1ED9">
      <w:r>
        <w:t>6</w:t>
      </w:r>
      <w:r w:rsidR="003114C7">
        <w:t xml:space="preserve">    </w:t>
      </w:r>
      <w:r>
        <w:t>And so through all the length of days</w:t>
      </w:r>
    </w:p>
    <w:p w:rsidR="006D1ED9" w:rsidRDefault="006D1ED9" w:rsidP="006D1ED9">
      <w:r>
        <w:t xml:space="preserve">thy goodness </w:t>
      </w:r>
      <w:proofErr w:type="spellStart"/>
      <w:r>
        <w:t>faileth</w:t>
      </w:r>
      <w:proofErr w:type="spellEnd"/>
      <w:r>
        <w:t xml:space="preserve"> never:</w:t>
      </w:r>
    </w:p>
    <w:p w:rsidR="006D1ED9" w:rsidRDefault="006D1ED9" w:rsidP="006D1ED9">
      <w:r>
        <w:t>Good Shepherd, may I sing thy praise</w:t>
      </w:r>
    </w:p>
    <w:p w:rsidR="006D1ED9" w:rsidRDefault="006D1ED9" w:rsidP="006D1ED9">
      <w:r>
        <w:t>within thy house for ever.</w:t>
      </w:r>
    </w:p>
    <w:p w:rsidR="006D1ED9" w:rsidRDefault="006D1ED9" w:rsidP="006D1ED9"/>
    <w:p w:rsidR="006D1ED9" w:rsidRPr="00CF410F" w:rsidRDefault="006D1ED9" w:rsidP="006D1ED9">
      <w:pPr>
        <w:rPr>
          <w:i/>
        </w:rPr>
      </w:pPr>
      <w:r w:rsidRPr="00CF410F">
        <w:rPr>
          <w:i/>
        </w:rPr>
        <w:t>Words: Henry Williams Baker (1821-1877); para. Psalm 23</w:t>
      </w:r>
    </w:p>
    <w:p w:rsidR="006D1ED9" w:rsidRPr="00CF410F" w:rsidRDefault="006D1ED9" w:rsidP="006D1ED9">
      <w:pPr>
        <w:rPr>
          <w:i/>
        </w:rPr>
      </w:pPr>
      <w:r w:rsidRPr="00CF410F">
        <w:rPr>
          <w:i/>
        </w:rPr>
        <w:t>Music: St. Columba, Irish melody, harm. Hymnal 1982</w:t>
      </w:r>
    </w:p>
    <w:p w:rsidR="006E008F" w:rsidRPr="00CF410F" w:rsidRDefault="006D1ED9" w:rsidP="006D1ED9">
      <w:pPr>
        <w:rPr>
          <w:i/>
        </w:rPr>
      </w:pPr>
      <w:r w:rsidRPr="00CF410F">
        <w:rPr>
          <w:i/>
        </w:rPr>
        <w:t>Meter: 87. 87</w:t>
      </w:r>
    </w:p>
    <w:p w:rsidR="003114C7" w:rsidRDefault="003114C7" w:rsidP="006D1ED9"/>
    <w:p w:rsidR="003114C7" w:rsidRDefault="003114C7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CF410F" w:rsidRDefault="00CF410F" w:rsidP="006D1ED9"/>
    <w:p w:rsidR="003114C7" w:rsidRDefault="003114C7" w:rsidP="006D1ED9"/>
    <w:p w:rsidR="003114C7" w:rsidRDefault="003114C7" w:rsidP="006D1ED9"/>
    <w:p w:rsidR="003114C7" w:rsidRDefault="003114C7" w:rsidP="006D1ED9"/>
    <w:p w:rsidR="003114C7" w:rsidRDefault="003114C7" w:rsidP="003114C7">
      <w:r>
        <w:lastRenderedPageBreak/>
        <w:t>Closing Hymn 345    Savior, again to thy dear Name we raise</w:t>
      </w:r>
    </w:p>
    <w:p w:rsidR="003114C7" w:rsidRDefault="003114C7" w:rsidP="003114C7"/>
    <w:p w:rsidR="003114C7" w:rsidRDefault="003114C7" w:rsidP="003114C7">
      <w:r>
        <w:t>1</w:t>
      </w:r>
      <w:r w:rsidR="00CF410F">
        <w:t xml:space="preserve">    </w:t>
      </w:r>
      <w:r>
        <w:t>Savior, again to thy dear Name we raise</w:t>
      </w:r>
    </w:p>
    <w:p w:rsidR="003114C7" w:rsidRDefault="003114C7" w:rsidP="003114C7">
      <w:r>
        <w:t>with one accord our parting hymn of praise;</w:t>
      </w:r>
    </w:p>
    <w:p w:rsidR="003114C7" w:rsidRDefault="003114C7" w:rsidP="003114C7">
      <w:r>
        <w:t>guard thou the lips from sin, the hearts from shame,</w:t>
      </w:r>
    </w:p>
    <w:p w:rsidR="003114C7" w:rsidRDefault="003114C7" w:rsidP="003114C7">
      <w:r>
        <w:t>that in this house have called upon thy Name.</w:t>
      </w:r>
    </w:p>
    <w:p w:rsidR="003114C7" w:rsidRDefault="003114C7" w:rsidP="003114C7"/>
    <w:p w:rsidR="003114C7" w:rsidRDefault="003114C7" w:rsidP="003114C7">
      <w:r>
        <w:t>2</w:t>
      </w:r>
      <w:r w:rsidR="00CF410F">
        <w:t xml:space="preserve">    </w:t>
      </w:r>
      <w:r>
        <w:t>Grant us thy peace upon our homeward way;</w:t>
      </w:r>
    </w:p>
    <w:p w:rsidR="003114C7" w:rsidRDefault="003114C7" w:rsidP="003114C7">
      <w:r>
        <w:t>with thee began, with thee shall end the day:</w:t>
      </w:r>
    </w:p>
    <w:p w:rsidR="003114C7" w:rsidRDefault="003114C7" w:rsidP="003114C7">
      <w:r>
        <w:t>from harm and danger keep thy children free,</w:t>
      </w:r>
    </w:p>
    <w:p w:rsidR="003114C7" w:rsidRDefault="003114C7" w:rsidP="003114C7">
      <w:r>
        <w:t>for dark and light are both alike to thee.</w:t>
      </w:r>
    </w:p>
    <w:p w:rsidR="003114C7" w:rsidRDefault="003114C7" w:rsidP="003114C7"/>
    <w:p w:rsidR="003114C7" w:rsidRDefault="003114C7" w:rsidP="003114C7">
      <w:r>
        <w:t>3</w:t>
      </w:r>
      <w:r w:rsidR="00CF410F">
        <w:t xml:space="preserve">    </w:t>
      </w:r>
      <w:r>
        <w:t>Grant us thy peace throughout our earthly life;</w:t>
      </w:r>
    </w:p>
    <w:p w:rsidR="003114C7" w:rsidRDefault="003114C7" w:rsidP="003114C7">
      <w:r>
        <w:t>peace to thy Church from error and from strife;</w:t>
      </w:r>
    </w:p>
    <w:p w:rsidR="003114C7" w:rsidRDefault="003114C7" w:rsidP="003114C7">
      <w:r>
        <w:t>peace to our land, the fruit of truth and love;</w:t>
      </w:r>
    </w:p>
    <w:p w:rsidR="003114C7" w:rsidRDefault="003114C7" w:rsidP="003114C7">
      <w:r>
        <w:t>peace in each heart, thy Spirit from above:</w:t>
      </w:r>
    </w:p>
    <w:p w:rsidR="003114C7" w:rsidRDefault="003114C7" w:rsidP="003114C7"/>
    <w:p w:rsidR="003114C7" w:rsidRDefault="003114C7" w:rsidP="003114C7">
      <w:r>
        <w:t>4</w:t>
      </w:r>
      <w:r w:rsidR="00CF410F">
        <w:t xml:space="preserve">    </w:t>
      </w:r>
      <w:r>
        <w:t>thy peace in life, the balm of every pain;</w:t>
      </w:r>
    </w:p>
    <w:p w:rsidR="003114C7" w:rsidRDefault="003114C7" w:rsidP="003114C7">
      <w:r>
        <w:t>thy peace in death, the hope to rise again;</w:t>
      </w:r>
    </w:p>
    <w:p w:rsidR="003114C7" w:rsidRDefault="003114C7" w:rsidP="003114C7">
      <w:r>
        <w:t>then, when thy voice shall bid our conflict cease,</w:t>
      </w:r>
    </w:p>
    <w:p w:rsidR="003114C7" w:rsidRDefault="003114C7" w:rsidP="003114C7">
      <w:r>
        <w:t>call us, O Lord, to thine eternal peace.</w:t>
      </w:r>
    </w:p>
    <w:p w:rsidR="003114C7" w:rsidRDefault="003114C7" w:rsidP="003114C7"/>
    <w:p w:rsidR="003114C7" w:rsidRPr="00CF410F" w:rsidRDefault="003114C7" w:rsidP="003114C7">
      <w:pPr>
        <w:rPr>
          <w:i/>
        </w:rPr>
      </w:pPr>
      <w:r w:rsidRPr="00CF410F">
        <w:rPr>
          <w:i/>
        </w:rPr>
        <w:t xml:space="preserve">Words: John </w:t>
      </w:r>
      <w:proofErr w:type="spellStart"/>
      <w:r w:rsidRPr="00CF410F">
        <w:rPr>
          <w:i/>
        </w:rPr>
        <w:t>Ellerton</w:t>
      </w:r>
      <w:proofErr w:type="spellEnd"/>
      <w:r w:rsidRPr="00CF410F">
        <w:rPr>
          <w:i/>
        </w:rPr>
        <w:t xml:space="preserve"> (1825-1893), alt.</w:t>
      </w:r>
    </w:p>
    <w:p w:rsidR="003114C7" w:rsidRPr="00CF410F" w:rsidRDefault="003114C7" w:rsidP="003114C7">
      <w:pPr>
        <w:rPr>
          <w:i/>
        </w:rPr>
      </w:pPr>
      <w:r w:rsidRPr="00CF410F">
        <w:rPr>
          <w:i/>
        </w:rPr>
        <w:t xml:space="preserve">Music: </w:t>
      </w:r>
      <w:proofErr w:type="spellStart"/>
      <w:r w:rsidRPr="00CF410F">
        <w:rPr>
          <w:i/>
        </w:rPr>
        <w:t>Ellers</w:t>
      </w:r>
      <w:proofErr w:type="spellEnd"/>
      <w:r w:rsidRPr="00CF410F">
        <w:rPr>
          <w:i/>
        </w:rPr>
        <w:t>, Edward John Hopkins (1818-1901)</w:t>
      </w:r>
    </w:p>
    <w:p w:rsidR="003114C7" w:rsidRPr="00CF410F" w:rsidRDefault="003114C7" w:rsidP="003114C7">
      <w:pPr>
        <w:rPr>
          <w:i/>
        </w:rPr>
      </w:pPr>
      <w:r w:rsidRPr="00CF410F">
        <w:rPr>
          <w:i/>
        </w:rPr>
        <w:t>Meter: 10 10. 10 10</w:t>
      </w:r>
    </w:p>
    <w:sectPr w:rsidR="003114C7" w:rsidRPr="00CF410F" w:rsidSect="003114C7">
      <w:pgSz w:w="12240" w:h="15840"/>
      <w:pgMar w:top="864" w:right="1008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zIxMDGwNDA2NDJU0lEKTi0uzszPAykwrAUAfvpMGSwAAAA="/>
  </w:docVars>
  <w:rsids>
    <w:rsidRoot w:val="006E008F"/>
    <w:rsid w:val="003114C7"/>
    <w:rsid w:val="00571F75"/>
    <w:rsid w:val="00612422"/>
    <w:rsid w:val="006D1ED9"/>
    <w:rsid w:val="006E008F"/>
    <w:rsid w:val="00715994"/>
    <w:rsid w:val="00CF410F"/>
    <w:rsid w:val="00E42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40F9D"/>
  <w15:chartTrackingRefBased/>
  <w15:docId w15:val="{FE87188E-03C0-42A2-8E3A-68957173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5</cp:revision>
  <dcterms:created xsi:type="dcterms:W3CDTF">2021-07-12T14:06:00Z</dcterms:created>
  <dcterms:modified xsi:type="dcterms:W3CDTF">2021-07-12T15:07:00Z</dcterms:modified>
</cp:coreProperties>
</file>